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minority groups to work essential jobs that also require close proximity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map?</w:t>
      </w:r>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Age? Employment? COVID Rates?*</w:t>
      </w:r>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71AD576C" w:rsidR="006800FF" w:rsidRDefault="006800FF" w:rsidP="004F5FD7">
      <w:pPr>
        <w:rPr>
          <w:rFonts w:ascii="Times New Roman" w:hAnsi="Times New Roman" w:cs="Times New Roman"/>
          <w:strike/>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21FFCDE3" w14:textId="491768E5" w:rsidR="00EB5902" w:rsidRDefault="00EB5902" w:rsidP="004F5FD7">
      <w:pPr>
        <w:rPr>
          <w:rFonts w:ascii="Times New Roman" w:hAnsi="Times New Roman" w:cs="Times New Roman"/>
          <w:sz w:val="20"/>
          <w:szCs w:val="20"/>
        </w:rPr>
      </w:pPr>
      <w:r w:rsidRPr="00EB5902">
        <w:rPr>
          <w:rFonts w:ascii="Times New Roman" w:hAnsi="Times New Roman" w:cs="Times New Roman"/>
          <w:sz w:val="20"/>
          <w:szCs w:val="20"/>
        </w:rPr>
        <w:t xml:space="preserve">Post-Draft Edits: Add blurbs under figures, </w:t>
      </w:r>
      <w:r w:rsidRPr="00E85412">
        <w:rPr>
          <w:rFonts w:ascii="Times New Roman" w:hAnsi="Times New Roman" w:cs="Times New Roman"/>
          <w:strike/>
          <w:sz w:val="20"/>
          <w:szCs w:val="20"/>
        </w:rPr>
        <w:t xml:space="preserve">edit state tables (order them by percentage order, add commas, delete first column) </w:t>
      </w:r>
      <w:r w:rsidRPr="00EB5902">
        <w:rPr>
          <w:rFonts w:ascii="Times New Roman" w:hAnsi="Times New Roman" w:cs="Times New Roman"/>
          <w:sz w:val="20"/>
          <w:szCs w:val="20"/>
        </w:rPr>
        <w:t>and reference them in the text (for cross referencing, don’t imbed the entire caption)</w:t>
      </w:r>
    </w:p>
    <w:p w14:paraId="22200757" w14:textId="1D9EBAD9" w:rsidR="00A861BA" w:rsidRDefault="00A861BA" w:rsidP="004F5FD7">
      <w:pPr>
        <w:rPr>
          <w:rFonts w:ascii="Times New Roman" w:hAnsi="Times New Roman" w:cs="Times New Roman"/>
          <w:sz w:val="20"/>
          <w:szCs w:val="20"/>
        </w:rPr>
      </w:pPr>
      <w:r>
        <w:rPr>
          <w:rFonts w:ascii="Times New Roman" w:hAnsi="Times New Roman" w:cs="Times New Roman"/>
          <w:sz w:val="20"/>
          <w:szCs w:val="20"/>
        </w:rPr>
        <w:t>When exactly were Trump international migration restrictions annulled?</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the variable ‘</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w:t>
      </w:r>
      <w:r w:rsidR="001912B7">
        <w:rPr>
          <w:rFonts w:ascii="Times New Roman" w:hAnsi="Times New Roman" w:cs="Times New Roman"/>
          <w:sz w:val="20"/>
          <w:szCs w:val="20"/>
        </w:rPr>
        <w:lastRenderedPageBreak/>
        <w:t xml:space="preserve">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E85412"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w:t>
      </w:r>
      <w:proofErr w:type="gramStart"/>
      <w:r w:rsidR="00CD6F7D">
        <w:rPr>
          <w:rFonts w:ascii="Times New Roman" w:eastAsiaTheme="minorEastAsia" w:hAnsi="Times New Roman" w:cs="Times New Roman"/>
          <w:sz w:val="20"/>
          <w:szCs w:val="20"/>
        </w:rPr>
        <w:t>time period</w:t>
      </w:r>
      <w:proofErr w:type="gramEnd"/>
      <w:r w:rsidR="00CD6F7D">
        <w:rPr>
          <w:rFonts w:ascii="Times New Roman" w:eastAsiaTheme="minorEastAsia" w:hAnsi="Times New Roman" w:cs="Times New Roman"/>
          <w:sz w:val="20"/>
          <w:szCs w:val="20"/>
        </w:rPr>
        <w:t xml:space="preserve">.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E85412"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T. (2020). The association between international and domestic air traffic and the coronavirus (COVID-19) outbreak. Journal of Microbiology, </w:t>
      </w:r>
      <w:proofErr w:type="gramStart"/>
      <w:r w:rsidRPr="00FE0492">
        <w:rPr>
          <w:rFonts w:ascii="Times New Roman" w:hAnsi="Times New Roman" w:cs="Times New Roman"/>
          <w:sz w:val="24"/>
          <w:szCs w:val="24"/>
        </w:rPr>
        <w:t>Immunology</w:t>
      </w:r>
      <w:proofErr w:type="gramEnd"/>
      <w:r w:rsidRPr="00FE0492">
        <w:rPr>
          <w:rFonts w:ascii="Times New Roman" w:hAnsi="Times New Roman" w:cs="Times New Roman"/>
          <w:sz w:val="24"/>
          <w:szCs w:val="24"/>
        </w:rPr>
        <w:t xml:space="preserve">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qwUAOjjyAC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1291"/>
    <w:rsid w:val="009D6A0F"/>
    <w:rsid w:val="009E0CD2"/>
    <w:rsid w:val="009E475D"/>
    <w:rsid w:val="00A070F5"/>
    <w:rsid w:val="00A14FB1"/>
    <w:rsid w:val="00A21DD4"/>
    <w:rsid w:val="00A72DAC"/>
    <w:rsid w:val="00A8163C"/>
    <w:rsid w:val="00A830F1"/>
    <w:rsid w:val="00A861BA"/>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5412"/>
    <w:rsid w:val="00E864FA"/>
    <w:rsid w:val="00E8678B"/>
    <w:rsid w:val="00E9707C"/>
    <w:rsid w:val="00EA020B"/>
    <w:rsid w:val="00EA03B0"/>
    <w:rsid w:val="00EB3EF4"/>
    <w:rsid w:val="00EB5902"/>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3</TotalTime>
  <Pages>16</Pages>
  <Words>5663</Words>
  <Characters>3228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21</cp:revision>
  <dcterms:created xsi:type="dcterms:W3CDTF">2021-05-17T00:06:00Z</dcterms:created>
  <dcterms:modified xsi:type="dcterms:W3CDTF">2021-10-19T15:55:00Z</dcterms:modified>
</cp:coreProperties>
</file>